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products_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products_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products_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products_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products_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products_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products_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products_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products_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products_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67"/>
        <w:tblLayout w:type="fixed"/>
        <w:tblLook w:firstRow="0" w:lastRow="0" w:firstColumn="0" w:lastColumn="0" w:noHBand="0" w:noVBand="0" w:val="0000"/>
      </w:tblPr>
      <w:tblGrid>
        <w:gridCol w:w="686"/>
        <w:gridCol w:w="1161"/>
        <w:gridCol w:w="422"/>
        <w:gridCol w:w="422"/>
        <w:gridCol w:w="422"/>
        <w:gridCol w:w="4593"/>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products_HRL_Grasslands_ProductUserManual_v1.0-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products_HRL_Grasslands_ProductUserManual_v1.0-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products_HRL_Grasslands_ProductUserManual_v1.0-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7"/>
        <w:tblLayout w:type="fixed"/>
        <w:tblLook w:firstRow="0" w:lastRow="0" w:firstColumn="0" w:lastColumn="0" w:noHBand="0" w:noVBand="0" w:val="0000"/>
      </w:tblPr>
      <w:tblGrid>
        <w:gridCol w:w="550"/>
        <w:gridCol w:w="1980"/>
        <w:gridCol w:w="293"/>
        <w:gridCol w:w="366"/>
        <w:gridCol w:w="330"/>
        <w:gridCol w:w="4253"/>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products_HRL_Grasslands_ProductUserManual_v1.0-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products_HRL_Grasslands_ProductUserManual_v1.0-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products_HRL_Grasslands_ProductUserManual_v1.0-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3"/>
        <w:tblLayout w:type="fixed"/>
        <w:tblLook w:firstRow="0" w:lastRow="0" w:firstColumn="0" w:lastColumn="0" w:noHBand="0" w:noVBand="0" w:val="0000"/>
      </w:tblPr>
      <w:tblGrid>
        <w:gridCol w:w="573"/>
        <w:gridCol w:w="1721"/>
        <w:gridCol w:w="306"/>
        <w:gridCol w:w="382"/>
        <w:gridCol w:w="344"/>
        <w:gridCol w:w="4438"/>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products_HRL_Grasslands_ProductUserManual_v1.0-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products_HRL_Grasslands_ProductUserManual_v1.0-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products_HRL_Grasslands_ProductUserManual_v1.0-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products_HRL_Grasslands_ProductUserManual_v1.0-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products_HRL_Grasslands_ProductUserManual_v1.0-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products_HRL_Grasslands_ProductUserManual_v1.0-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products_HRL_Grasslands_ProductUserManual_v1.0-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products_HRL_Grasslands_ProductUserManual_v1.0-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products_HRL_Grasslands_ProductUserManual_v1.0-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products_HRL_Grasslands_ProductUserManual_v1.0-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0"/>
        <w:tblLayout w:type="fixed"/>
        <w:tblLook w:firstRow="0" w:lastRow="0" w:firstColumn="0" w:lastColumn="0" w:noHBand="0" w:noVBand="0" w:val="0000"/>
      </w:tblPr>
      <w:tblGrid>
        <w:gridCol w:w="514"/>
        <w:gridCol w:w="1900"/>
        <w:gridCol w:w="316"/>
        <w:gridCol w:w="316"/>
        <w:gridCol w:w="316"/>
        <w:gridCol w:w="4395"/>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products_HRL_Grasslands_ProductUserManual_v1.0-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products_HRL_Grasslands_ProductUserManual_v1.0-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products_HRL_Grasslands_ProductUserManual_v1.0-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products_HRL_Grasslands_ProductUserManual_v1.0-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products_HRL_Grasslands_ProductUserManual_v1.0-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products_HRL_Grasslands_ProductUserManual_v1.0-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6"/>
        <w:tblLayout w:type="fixed"/>
        <w:tblLook w:firstRow="0" w:lastRow="0" w:firstColumn="0" w:lastColumn="0" w:noHBand="0" w:noVBand="0" w:val="0000"/>
      </w:tblPr>
      <w:tblGrid>
        <w:gridCol w:w="470"/>
        <w:gridCol w:w="1084"/>
        <w:gridCol w:w="976"/>
        <w:gridCol w:w="976"/>
        <w:gridCol w:w="976"/>
        <w:gridCol w:w="2929"/>
        <w:gridCol w:w="325"/>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products_HRL_Grasslands_ProductUserManual_v1.0-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products_HRL_Grasslands_ProductUserManual_v1.0-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products_HRL_Grasslands_ProductUserManual_v1.0-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products_HRL_Grasslands_ProductUserManual_v1.0-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products_HRL_Grasslands_ProductUserManual_v1.0-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89"/>
        <w:tblLayout w:type="fixed"/>
        <w:tblLook w:firstRow="0" w:lastRow="0" w:firstColumn="0" w:lastColumn="0" w:noHBand="0" w:noVBand="0" w:val="0000"/>
      </w:tblPr>
      <w:tblGrid>
        <w:gridCol w:w="455"/>
        <w:gridCol w:w="1296"/>
        <w:gridCol w:w="946"/>
        <w:gridCol w:w="946"/>
        <w:gridCol w:w="946"/>
        <w:gridCol w:w="2838"/>
        <w:gridCol w:w="315"/>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products_HRL_Grasslands_ProductUserManual_v1.0-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products_HRL_Grasslands_ProductUserManual_v1.0-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products_HRL_Grasslands_ProductUserManual_v1.0-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products_HRL_Grasslands_ProductUserManual_v1.0-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products_HRL_Grasslands_ProductUserManual_v1.0-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89"/>
        <w:tblLayout w:type="fixed"/>
        <w:tblLook w:firstRow="0" w:lastRow="0" w:firstColumn="0" w:lastColumn="0" w:noHBand="0" w:noVBand="0" w:val="0000"/>
      </w:tblPr>
      <w:tblGrid>
        <w:gridCol w:w="457"/>
        <w:gridCol w:w="1302"/>
        <w:gridCol w:w="950"/>
        <w:gridCol w:w="950"/>
        <w:gridCol w:w="950"/>
        <w:gridCol w:w="2816"/>
        <w:gridCol w:w="316"/>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products_HRL_Grasslands_ProductUserManual_v1.0-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products_HRL_Grasslands_ProductUserManual_v1.0-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products_HRL_Grasslands_ProductUserManual_v1.0-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products_HRL_Grasslands_ProductUserManual_v1.0-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products_HRL_Grasslands_ProductUserManual_v1.0-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7"/>
        <w:tblLayout w:type="fixed"/>
        <w:tblLook w:firstRow="0" w:lastRow="0" w:firstColumn="0" w:lastColumn="0" w:noHBand="0" w:noVBand="0" w:val="0000"/>
      </w:tblPr>
      <w:tblGrid>
        <w:gridCol w:w="429"/>
        <w:gridCol w:w="2244"/>
        <w:gridCol w:w="231"/>
        <w:gridCol w:w="264"/>
        <w:gridCol w:w="231"/>
        <w:gridCol w:w="4389"/>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products_HRL_Grasslands_ProductUserManual_v1.0-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products_HRL_Grasslands_ProductUserManual_v1.0-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products_HRL_Grasslands_ProductUserManual_v1.0-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products_HRL_Grasslands_ProductUserManual_v1.0-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products_HRL_Grasslands_ProductUserManual_v1.0-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products_HRL_Grasslands_ProductUserManual_v1.0-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products_HRL_Grasslands_ProductUserManual_v1.0-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1"/>
        <w:tblLayout w:type="fixed"/>
        <w:tblLook w:firstRow="0" w:lastRow="0" w:firstColumn="0" w:lastColumn="0" w:noHBand="0" w:noVBand="0" w:val="0000"/>
      </w:tblPr>
      <w:tblGrid>
        <w:gridCol w:w="484"/>
        <w:gridCol w:w="1314"/>
        <w:gridCol w:w="933"/>
        <w:gridCol w:w="933"/>
        <w:gridCol w:w="933"/>
        <w:gridCol w:w="2835"/>
        <w:gridCol w:w="311"/>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products_HRL_Grasslands_ProductUserManual_v1.0-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products_HRL_Grasslands_ProductUserManual_v1.0-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products_HRL_Grasslands_ProductUserManual_v1.0-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products_HRL_Grasslands_ProductUserManual_v1.0-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products_HRL_Grasslands_ProductUserManual_v1.0-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products_HRL_Grasslands_ProductUserManual_v1.0-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dc:description>This Product User Manual (PUM) serves as a comprehensive guide for users of the Copernicus Land Monitoring Service (CLMS) High Resolution Layer (HRL) Grasslands product. It details the product’s characteristics, production methodologies, and quality assessment procedures, as well as providing information on product access, terms of use, and technical support. The manual focuses on the annual provision of HRL Grasslands, encompassing status layers, change layers, and derived products such as mowing events and ploughing indicators, all generated from satellite Earth observation data.</dc:description>
  <cp:keywords>High Resolution Layers, Herbaceous Cover, Grassland Mowing Events, Ploughing Indicator, Base Vegetation Layer, Land Use Change, Overall Accuracy, Sentinel-2 time-series analysis, Cloud-Optimized GeoTIFF, EAGLE Land Cover Components</cp:keywords>
  <dcterms:created xsi:type="dcterms:W3CDTF">2025-09-24T21:15:28Z</dcterms:created>
  <dcterms:modified xsi:type="dcterms:W3CDTF">2025-09-24T21: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